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8240" w:type="dxa"/>
        <w:tblLook w:val="04A0" w:firstRow="1" w:lastRow="0" w:firstColumn="1" w:lastColumn="0" w:noHBand="0" w:noVBand="1"/>
      </w:tblPr>
      <w:tblGrid>
        <w:gridCol w:w="1824"/>
        <w:gridCol w:w="7716"/>
        <w:gridCol w:w="7376"/>
        <w:gridCol w:w="349"/>
        <w:gridCol w:w="367"/>
        <w:gridCol w:w="608"/>
      </w:tblGrid>
      <w:tr w:rsidR="0021322D" w:rsidRPr="00A508E1" w14:paraId="1EA2DD28" w14:textId="77777777" w:rsidTr="00061F75">
        <w:trPr>
          <w:trHeight w:val="250"/>
        </w:trPr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202BA" w14:textId="77777777" w:rsidR="00A508E1" w:rsidRPr="00A508E1" w:rsidRDefault="00A508E1" w:rsidP="00A508E1">
            <w:pPr>
              <w:spacing w:after="0" w:line="240" w:lineRule="auto"/>
              <w:rPr>
                <w:rFonts w:eastAsia="Times New Roman" w:cs="Times New Roman"/>
                <w:sz w:val="20"/>
                <w:szCs w:val="24"/>
                <w:lang w:bidi="hi-IN"/>
              </w:rPr>
            </w:pPr>
          </w:p>
        </w:tc>
        <w:tc>
          <w:tcPr>
            <w:tcW w:w="7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415F780E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>Expectation Survey</w:t>
            </w:r>
          </w:p>
        </w:tc>
        <w:tc>
          <w:tcPr>
            <w:tcW w:w="73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68D8CCD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>Perception Survey</w:t>
            </w:r>
          </w:p>
        </w:tc>
        <w:tc>
          <w:tcPr>
            <w:tcW w:w="34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7F5F5488" w14:textId="566DE519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>E</w:t>
            </w: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 </w:t>
            </w:r>
          </w:p>
        </w:tc>
        <w:tc>
          <w:tcPr>
            <w:tcW w:w="36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73AF13A" w14:textId="31D97170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>P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E699"/>
            <w:noWrap/>
            <w:vAlign w:val="center"/>
            <w:hideMark/>
          </w:tcPr>
          <w:p w14:paraId="7B44EF72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Gap </w:t>
            </w:r>
          </w:p>
        </w:tc>
      </w:tr>
      <w:tr w:rsidR="0021322D" w:rsidRPr="00A508E1" w14:paraId="59E40B4F" w14:textId="77777777" w:rsidTr="00061F75">
        <w:trPr>
          <w:trHeight w:val="300"/>
        </w:trPr>
        <w:tc>
          <w:tcPr>
            <w:tcW w:w="182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90AFB01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Tangibility </w:t>
            </w: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C4D65" w14:textId="7DF243E0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have modern looking equipment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21B7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has modern looking equipment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3B2A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0954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37CDE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67B447D" w14:textId="77777777" w:rsidTr="00061F75">
        <w:trPr>
          <w:trHeight w:val="300"/>
        </w:trPr>
        <w:tc>
          <w:tcPr>
            <w:tcW w:w="182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92CC7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AA0E3" w14:textId="5222F1DE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The physical facilities at Excellent ________ will be visually appealing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AEC0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’s physical facilities are visually appealing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D679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E0CC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0EBD2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60D85AC" w14:textId="77777777" w:rsidTr="00061F75">
        <w:trPr>
          <w:trHeight w:val="300"/>
        </w:trPr>
        <w:tc>
          <w:tcPr>
            <w:tcW w:w="182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1FF644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62F43" w14:textId="21A5B77A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at Excellent ________ will be neat appearing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FFDC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ABC hotle’s reception desk employees are neat appearing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7660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0FC5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E916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425F48F1" w14:textId="77777777" w:rsidTr="00061F75">
        <w:trPr>
          <w:trHeight w:val="300"/>
        </w:trPr>
        <w:tc>
          <w:tcPr>
            <w:tcW w:w="182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FCDDC1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2536C" w14:textId="71D74B3B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Materials associated with the service (such as welcome, no smoking statements) will be</w:t>
            </w:r>
            <w:r w:rsidR="0021322D" w:rsidRPr="0021322D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 visually appealing at an Excellent ________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73F0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Materials associated with the service (such as welcome, no smoking statements) are visually appealing at "XYZ company"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B00B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0D1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ED6C44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DA91494" w14:textId="77777777" w:rsidTr="00061F75">
        <w:trPr>
          <w:trHeight w:val="300"/>
        </w:trPr>
        <w:tc>
          <w:tcPr>
            <w:tcW w:w="18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6B235F" w14:textId="625754B4" w:rsidR="00A508E1" w:rsidRPr="00A508E1" w:rsidRDefault="0021322D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>R</w:t>
            </w:r>
            <w:r w:rsidR="00A508E1"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eliability  </w:t>
            </w: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8DDC4" w14:textId="301C5D8F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When Excellent ________ promise to do something by a certain time, they do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4B3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When "XYZ company" promises to do something by a certain time, it does so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1905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AFE8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C4096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0D30AB1F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A8734A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CB28E" w14:textId="186CA88C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When a customer has a problem, excellent</w:t>
            </w:r>
            <w:r w:rsidR="0021322D" w:rsidRPr="0021322D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 _________ hotels will show a sincere interest in solving it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C60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When you have a problem, "XYZ company" shows a sincere interest in solving it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EF9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2F654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40CE2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14AE48F0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8EE669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29F0" w14:textId="348BC05F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perform the service right the first time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CD00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performs the service right the first time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6F7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EB2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24CBE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7F04F8B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D30DCB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FC419" w14:textId="705FBCB9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provide the service at the time they promise to do so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2E3B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provides its service at the time it promises to do so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241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36CF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56D9D9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3A42FF3" w14:textId="77777777" w:rsidTr="00061F75">
        <w:trPr>
          <w:trHeight w:val="315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9286F0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8FA3F" w14:textId="23D7F899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insist on error free record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5296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insists on error free records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1A76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F548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C9ED5F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0823D40" w14:textId="77777777" w:rsidTr="00061F75">
        <w:trPr>
          <w:trHeight w:val="300"/>
        </w:trPr>
        <w:tc>
          <w:tcPr>
            <w:tcW w:w="18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CD06056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Responsiveness </w:t>
            </w: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7BAA" w14:textId="2F68D4EF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will tell customers exactly when services will be performed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0F9FA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tell you exactly when services will be performed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82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FA9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BCC944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09A27443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748A5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912F" w14:textId="63BD9603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will give prompt service to customer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AA6E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give you prompt service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6B8C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90D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7D07D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5775F203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852E7D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D640" w14:textId="7B30CBF9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will always be willing to help customer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F3E39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are always willing to help you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2FCE8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D0ED9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EF680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98C90C3" w14:textId="77777777" w:rsidTr="00061F75">
        <w:trPr>
          <w:trHeight w:val="315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2D23C6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3F0B1" w14:textId="1A0E1C53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will never be too busy to respond to customers’ request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595C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are never too busy to respond to your request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1D0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A52F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3CAB8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83AA759" w14:textId="77777777" w:rsidTr="00061F75">
        <w:trPr>
          <w:trHeight w:val="300"/>
        </w:trPr>
        <w:tc>
          <w:tcPr>
            <w:tcW w:w="18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9A7051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Assurance </w:t>
            </w: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A758" w14:textId="2A616236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The behavior of employees in Excellent ________ will instill confidence in customer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C598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The behavior of employees in "XYZ company" instills confidence in you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1DE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FDE9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B8A91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043896A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D32E7B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F0310" w14:textId="75018516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Customers of Excellent ________ will feel safe in transaction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5322A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You feel safe in your transactions with "XYZ company"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355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703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02D21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62974A0E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FB6A1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ED19" w14:textId="309BA8EC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 will be</w:t>
            </w:r>
            <w:r w:rsidR="0021322D" w:rsidRPr="0021322D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 consistently courteous with customer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E96A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area consistently courteous with you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62B7B" w14:textId="2512DE52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EAF7" w14:textId="68652624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D90B6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39961DDD" w14:textId="77777777" w:rsidTr="00061F75">
        <w:trPr>
          <w:trHeight w:val="315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65B44DC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D98B9" w14:textId="29439B86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mployees of Excellent ________  will have the knowledge to answer customers’ question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89AC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Employees in "XYZ company" have the knowledge to answer your questions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7305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573B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64D04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F97BFC4" w14:textId="77777777" w:rsidTr="00061F75">
        <w:trPr>
          <w:trHeight w:val="300"/>
        </w:trPr>
        <w:tc>
          <w:tcPr>
            <w:tcW w:w="1824" w:type="dxa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46F5E" w14:textId="77777777" w:rsidR="00A508E1" w:rsidRPr="00A508E1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A508E1">
              <w:rPr>
                <w:rFonts w:ascii="Cambria" w:eastAsia="Times New Roman" w:hAnsi="Cambria" w:cs="Calibri"/>
                <w:b/>
                <w:bCs/>
                <w:color w:val="000000"/>
                <w:sz w:val="22"/>
                <w:szCs w:val="20"/>
                <w:lang w:bidi="hi-IN"/>
              </w:rPr>
              <w:t xml:space="preserve">Empathy </w:t>
            </w: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138F2" w14:textId="21B223BF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give customers individual attention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86EA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gives you individual attention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812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376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6F0ECE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59BDC7A3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6BA48E4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23B77" w14:textId="4A12157A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have operating hours convenient to all their customers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014C7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has operating hours convenient to all its customers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9FA3F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289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EB08CF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2CB16881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60A09B4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184DB" w14:textId="32CEC0EA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have employees who give customers personal attention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2706A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has employees who give you personal attention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8ED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A896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EE7954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53D6F1A4" w14:textId="77777777" w:rsidTr="00061F75">
        <w:trPr>
          <w:trHeight w:val="300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D02E04D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3AFBB" w14:textId="40CB9172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Excellent ________ will have their customer’s best interests at heart</w:t>
            </w:r>
          </w:p>
        </w:tc>
        <w:tc>
          <w:tcPr>
            <w:tcW w:w="7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976E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"XYZ company" has your best interest at heart </w:t>
            </w:r>
          </w:p>
        </w:tc>
        <w:tc>
          <w:tcPr>
            <w:tcW w:w="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3007C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69852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2E64A0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1706FFE2" w14:textId="77777777" w:rsidTr="00061F75">
        <w:trPr>
          <w:trHeight w:val="315"/>
        </w:trPr>
        <w:tc>
          <w:tcPr>
            <w:tcW w:w="1824" w:type="dxa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7800FE29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2"/>
                <w:lang w:bidi="hi-IN"/>
              </w:rPr>
            </w:pPr>
          </w:p>
        </w:tc>
        <w:tc>
          <w:tcPr>
            <w:tcW w:w="77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36613" w14:textId="5C97A458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The  employees  of  excellent  _____  will  understand the specific needs of their customers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FD86B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 xml:space="preserve">The employees of "XYZ company" understand your specific needs </w:t>
            </w:r>
          </w:p>
        </w:tc>
        <w:tc>
          <w:tcPr>
            <w:tcW w:w="3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61D5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BDD8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DD6F63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</w:tr>
      <w:tr w:rsidR="0021322D" w:rsidRPr="00A508E1" w14:paraId="5181D08D" w14:textId="77777777" w:rsidTr="00061F75">
        <w:trPr>
          <w:trHeight w:val="304"/>
        </w:trPr>
        <w:tc>
          <w:tcPr>
            <w:tcW w:w="1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934F8E" w14:textId="77777777" w:rsidR="00A508E1" w:rsidRPr="00061F75" w:rsidRDefault="00A508E1" w:rsidP="00A508E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</w:pPr>
            <w:r w:rsidRPr="00061F75">
              <w:rPr>
                <w:rFonts w:ascii="Cambria" w:eastAsia="Times New Roman" w:hAnsi="Cambria" w:cs="Calibri"/>
                <w:b/>
                <w:bCs/>
                <w:color w:val="000000"/>
                <w:sz w:val="22"/>
                <w:lang w:bidi="hi-IN"/>
              </w:rPr>
              <w:t>Total</w:t>
            </w:r>
          </w:p>
        </w:tc>
        <w:tc>
          <w:tcPr>
            <w:tcW w:w="77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FB4E1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73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B01B8" w14:textId="77777777" w:rsidR="00A508E1" w:rsidRPr="00A508E1" w:rsidRDefault="00A508E1" w:rsidP="00A508E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  <w:r w:rsidRPr="00A508E1"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  <w:t> </w:t>
            </w:r>
          </w:p>
        </w:tc>
        <w:tc>
          <w:tcPr>
            <w:tcW w:w="34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D6DC27D" w14:textId="5F0E433A" w:rsidR="00A508E1" w:rsidRPr="00A508E1" w:rsidRDefault="00A508E1" w:rsidP="00A508E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</w:p>
        </w:tc>
        <w:tc>
          <w:tcPr>
            <w:tcW w:w="36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06CB1CAA" w14:textId="15B515B3" w:rsidR="00A508E1" w:rsidRPr="00A508E1" w:rsidRDefault="00A508E1" w:rsidP="00A508E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</w:p>
        </w:tc>
        <w:tc>
          <w:tcPr>
            <w:tcW w:w="60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91764C6" w14:textId="06A226BF" w:rsidR="00A508E1" w:rsidRPr="00A508E1" w:rsidRDefault="00A508E1" w:rsidP="00A508E1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  <w:szCs w:val="24"/>
                <w:lang w:bidi="hi-IN"/>
              </w:rPr>
            </w:pPr>
          </w:p>
        </w:tc>
      </w:tr>
    </w:tbl>
    <w:p w14:paraId="456DA5E3" w14:textId="355556BE" w:rsidR="005A1014" w:rsidRPr="00366872" w:rsidRDefault="00366872" w:rsidP="000D288B">
      <w:pPr>
        <w:tabs>
          <w:tab w:val="left" w:pos="360"/>
        </w:tabs>
        <w:jc w:val="center"/>
        <w:rPr>
          <w:i/>
          <w:iCs/>
        </w:rPr>
      </w:pPr>
      <w:r w:rsidRPr="00366872">
        <w:rPr>
          <w:i/>
          <w:iCs/>
        </w:rPr>
        <w:t xml:space="preserve">Please refer to the article on </w:t>
      </w:r>
      <w:hyperlink r:id="rId6" w:history="1">
        <w:r w:rsidRPr="00366872">
          <w:rPr>
            <w:rStyle w:val="Hyperlink"/>
            <w:i/>
            <w:iCs/>
          </w:rPr>
          <w:t xml:space="preserve">SERVQUAL Questionnaire </w:t>
        </w:r>
      </w:hyperlink>
      <w:r w:rsidRPr="00366872">
        <w:rPr>
          <w:i/>
          <w:iCs/>
        </w:rPr>
        <w:t xml:space="preserve"> on Managementweekly.org to learn how to use this template.</w:t>
      </w:r>
      <w:r w:rsidR="00924616">
        <w:rPr>
          <w:i/>
          <w:iCs/>
        </w:rPr>
        <w:t xml:space="preserve"> Survey adopted from Parasuraman et al, 1988</w:t>
      </w:r>
    </w:p>
    <w:sectPr w:rsidR="005A1014" w:rsidRPr="00366872" w:rsidSect="00061F75">
      <w:headerReference w:type="default" r:id="rId7"/>
      <w:footerReference w:type="default" r:id="rId8"/>
      <w:pgSz w:w="18720" w:h="12960" w:orient="landscape"/>
      <w:pgMar w:top="990" w:right="720" w:bottom="965" w:left="245" w:header="360" w:footer="4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CA46D9" w14:textId="77777777" w:rsidR="00B855E4" w:rsidRDefault="00B855E4" w:rsidP="00D97559">
      <w:pPr>
        <w:spacing w:after="0" w:line="240" w:lineRule="auto"/>
      </w:pPr>
      <w:r>
        <w:separator/>
      </w:r>
    </w:p>
  </w:endnote>
  <w:endnote w:type="continuationSeparator" w:id="0">
    <w:p w14:paraId="006DA4A4" w14:textId="77777777" w:rsidR="00B855E4" w:rsidRDefault="00B855E4" w:rsidP="00D97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eague Spartan">
    <w:panose1 w:val="00000800000000000000"/>
    <w:charset w:val="00"/>
    <w:family w:val="modern"/>
    <w:notTrueType/>
    <w:pitch w:val="variable"/>
    <w:sig w:usb0="00000007" w:usb1="00000000" w:usb2="00000000" w:usb3="00000000" w:csb0="00000083" w:csb1="00000000"/>
  </w:font>
  <w:font w:name="Montserrat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78432" w14:textId="6E3EEE22" w:rsidR="00061F75" w:rsidRPr="00061F75" w:rsidRDefault="00061F75" w:rsidP="00061F75">
    <w:pPr>
      <w:pStyle w:val="Footer"/>
      <w:jc w:val="right"/>
      <w:rPr>
        <w:rFonts w:ascii="Montserrat Bold" w:hAnsi="Montserrat Bold"/>
        <w:color w:val="7F7F7F" w:themeColor="text1" w:themeTint="80"/>
      </w:rPr>
    </w:pPr>
    <w:r w:rsidRPr="00061F75">
      <w:rPr>
        <w:rFonts w:ascii="Montserrat Bold" w:hAnsi="Montserrat Bold"/>
        <w:color w:val="7F7F7F" w:themeColor="text1" w:themeTint="80"/>
      </w:rPr>
      <w:t>©2020, Management Week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47D7B" w14:textId="77777777" w:rsidR="00B855E4" w:rsidRDefault="00B855E4" w:rsidP="00D97559">
      <w:pPr>
        <w:spacing w:after="0" w:line="240" w:lineRule="auto"/>
      </w:pPr>
      <w:r>
        <w:separator/>
      </w:r>
    </w:p>
  </w:footnote>
  <w:footnote w:type="continuationSeparator" w:id="0">
    <w:p w14:paraId="5C6DDB3D" w14:textId="77777777" w:rsidR="00B855E4" w:rsidRDefault="00B855E4" w:rsidP="00D97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758C7" w14:textId="44A08FBC" w:rsidR="00061F75" w:rsidRPr="00366872" w:rsidRDefault="00061F75" w:rsidP="00061F75">
    <w:pPr>
      <w:pStyle w:val="Header"/>
      <w:tabs>
        <w:tab w:val="clear" w:pos="4680"/>
        <w:tab w:val="center" w:pos="4320"/>
      </w:tabs>
      <w:jc w:val="center"/>
      <w:rPr>
        <w:rFonts w:ascii="League Spartan" w:hAnsi="League Spartan"/>
        <w:sz w:val="32"/>
        <w:szCs w:val="28"/>
      </w:rPr>
    </w:pPr>
    <w:r w:rsidRPr="00366872">
      <w:rPr>
        <w:rFonts w:ascii="League Spartan" w:hAnsi="League Spartan"/>
        <w:sz w:val="32"/>
        <w:szCs w:val="28"/>
      </w:rPr>
      <w:t xml:space="preserve"> SERVQUAL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DQ2NTMwMrQwMTdS0lEKTi0uzszPAykwrQUAZIFnUywAAAA="/>
  </w:docVars>
  <w:rsids>
    <w:rsidRoot w:val="00A508E1"/>
    <w:rsid w:val="00061F75"/>
    <w:rsid w:val="000D288B"/>
    <w:rsid w:val="0021322D"/>
    <w:rsid w:val="003434DC"/>
    <w:rsid w:val="00366872"/>
    <w:rsid w:val="003A1F93"/>
    <w:rsid w:val="003D0D8F"/>
    <w:rsid w:val="00435827"/>
    <w:rsid w:val="005A1014"/>
    <w:rsid w:val="006E0FCE"/>
    <w:rsid w:val="008270F9"/>
    <w:rsid w:val="00924616"/>
    <w:rsid w:val="00A05B59"/>
    <w:rsid w:val="00A508E1"/>
    <w:rsid w:val="00B855E4"/>
    <w:rsid w:val="00D97559"/>
    <w:rsid w:val="00E05E84"/>
    <w:rsid w:val="00F40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07F28"/>
  <w15:chartTrackingRefBased/>
  <w15:docId w15:val="{87B23E51-C001-4BCB-A040-AFE090799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82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5827"/>
    <w:pPr>
      <w:spacing w:after="0" w:line="240" w:lineRule="auto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97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55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97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559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3668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8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27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anagementweekly.org/servqual-questionnaire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QUAL Questionnaire</dc:title>
  <dc:subject/>
  <dc:creator>Management Weekly</dc:creator>
  <cp:keywords/>
  <dc:description/>
  <cp:lastModifiedBy>Anonymous</cp:lastModifiedBy>
  <cp:revision>2</cp:revision>
  <dcterms:created xsi:type="dcterms:W3CDTF">2020-10-11T19:47:00Z</dcterms:created>
  <dcterms:modified xsi:type="dcterms:W3CDTF">2020-10-11T19:47:00Z</dcterms:modified>
</cp:coreProperties>
</file>